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4932D8" w14:textId="77777777" w:rsidR="00B3773F" w:rsidRDefault="001542C6" w:rsidP="006219B1">
      <w:pPr>
        <w:pStyle w:val="Title"/>
      </w:pPr>
      <w:r>
        <w:t>Usability Testing</w:t>
      </w:r>
    </w:p>
    <w:p w14:paraId="3F304ADB" w14:textId="510B3BA2" w:rsidR="001542C6" w:rsidRDefault="001542C6" w:rsidP="001542C6">
      <w:r>
        <w:t xml:space="preserve">Name of Site </w:t>
      </w:r>
      <w:proofErr w:type="gramStart"/>
      <w:r>
        <w:t>Owner:_</w:t>
      </w:r>
      <w:proofErr w:type="gramEnd"/>
      <w:r>
        <w:t>__</w:t>
      </w:r>
      <w:r w:rsidR="00035178">
        <w:t xml:space="preserve"> </w:t>
      </w:r>
      <w:r>
        <w:t>__</w:t>
      </w:r>
      <w:r w:rsidR="00B57175" w:rsidRPr="00B57175">
        <w:rPr>
          <w:u w:val="single"/>
        </w:rPr>
        <w:t>Michael Hadley</w:t>
      </w:r>
      <w:r>
        <w:t>_____________________________________</w:t>
      </w:r>
    </w:p>
    <w:p w14:paraId="3AB48ADA" w14:textId="4870CDE3" w:rsidR="001542C6" w:rsidRPr="001542C6" w:rsidRDefault="001542C6" w:rsidP="001542C6">
      <w:r>
        <w:t>Name of reviewer: ___</w:t>
      </w:r>
      <w:r w:rsidR="00035178" w:rsidRPr="00035178">
        <w:rPr>
          <w:u w:val="single"/>
        </w:rPr>
        <w:t>Ken Stanley</w:t>
      </w:r>
      <w:r>
        <w:t>____________________________________________</w:t>
      </w:r>
    </w:p>
    <w:p w14:paraId="3B3F9820" w14:textId="77777777" w:rsidR="00B3773F" w:rsidRDefault="00B3773F" w:rsidP="006219B1">
      <w:pPr>
        <w:pStyle w:val="Heading1"/>
      </w:pPr>
      <w:r>
        <w:t>Objective</w:t>
      </w:r>
    </w:p>
    <w:p w14:paraId="11BBCFAE" w14:textId="77777777" w:rsidR="00B3773F" w:rsidRDefault="00B3773F">
      <w:r>
        <w:t>Conduct a usability test in the early stages of your project and correct the reported problems.</w:t>
      </w:r>
    </w:p>
    <w:p w14:paraId="6D1B07B2" w14:textId="77777777" w:rsidR="00B3773F" w:rsidRDefault="00B3773F" w:rsidP="006219B1">
      <w:pPr>
        <w:pStyle w:val="Heading1"/>
      </w:pPr>
      <w:r>
        <w:t>Getting Started</w:t>
      </w:r>
    </w:p>
    <w:p w14:paraId="41032E6D" w14:textId="77777777" w:rsidR="000F0FA8" w:rsidRDefault="00B3773F" w:rsidP="00E87D70">
      <w:r>
        <w:t>Usability does not have to be an expensive</w:t>
      </w:r>
      <w:bookmarkStart w:id="0" w:name="_GoBack"/>
      <w:bookmarkEnd w:id="0"/>
      <w:r>
        <w:t xml:space="preserve"> process. You can improve your site </w:t>
      </w:r>
      <w:r w:rsidR="00AA234D">
        <w:t>by conducting a couple of small-</w:t>
      </w:r>
      <w:r>
        <w:t xml:space="preserve">scale tests. </w:t>
      </w:r>
      <w:r w:rsidR="003D624E">
        <w:t>For this phase y</w:t>
      </w:r>
      <w:r w:rsidR="006400F4">
        <w:t xml:space="preserve">ou will have </w:t>
      </w:r>
      <w:r w:rsidR="0007415E">
        <w:t>at least three</w:t>
      </w:r>
      <w:r w:rsidR="006400F4">
        <w:t xml:space="preserve"> other students perform the usability test on your site.  Have </w:t>
      </w:r>
      <w:r w:rsidR="0007415E">
        <w:t>a</w:t>
      </w:r>
      <w:r w:rsidR="006400F4">
        <w:t xml:space="preserve"> tester sit down at the computer</w:t>
      </w:r>
      <w:r w:rsidR="003D624E">
        <w:t>, open a browser</w:t>
      </w:r>
      <w:r w:rsidR="006400F4">
        <w:t xml:space="preserve"> and go to your site. You will be sitting next to </w:t>
      </w:r>
      <w:r w:rsidR="0007415E">
        <w:t>him/her</w:t>
      </w:r>
      <w:r w:rsidR="006400F4">
        <w:t xml:space="preserve">. </w:t>
      </w:r>
      <w:r w:rsidR="00475F67">
        <w:t>You will be the note taker as the tester talks out loud to answer the questions below</w:t>
      </w:r>
      <w:r w:rsidR="006400F4">
        <w:t>.</w:t>
      </w:r>
      <w:r w:rsidR="00475F67">
        <w:t xml:space="preserve"> While answering the questions, the tester should also note what </w:t>
      </w:r>
      <w:r w:rsidR="0007415E">
        <w:t>s/he</w:t>
      </w:r>
      <w:r w:rsidR="00475F67">
        <w:t xml:space="preserve"> think</w:t>
      </w:r>
      <w:r w:rsidR="0007415E">
        <w:t>s</w:t>
      </w:r>
      <w:r w:rsidR="00475F67">
        <w:t xml:space="preserve"> would improve the site. </w:t>
      </w:r>
      <w:r w:rsidR="006400F4">
        <w:t>Take notes</w:t>
      </w:r>
      <w:r w:rsidR="00475F67">
        <w:t xml:space="preserve"> by keying in answers to the questions below</w:t>
      </w:r>
      <w:r w:rsidR="006400F4">
        <w:t xml:space="preserve">. </w:t>
      </w:r>
      <w:r w:rsidR="00AE4D4B">
        <w:t xml:space="preserve">You will turn in </w:t>
      </w:r>
      <w:r w:rsidR="0007415E">
        <w:t>three</w:t>
      </w:r>
      <w:r w:rsidR="00AE4D4B">
        <w:t xml:space="preserve"> instances of this document for this phase.</w:t>
      </w:r>
      <w:r w:rsidR="00B8731A">
        <w:t xml:space="preserve"> In addition, you must test the sites of at least two other students.</w:t>
      </w:r>
    </w:p>
    <w:p w14:paraId="3218E1B1" w14:textId="77777777" w:rsidR="00CC32F6" w:rsidRDefault="00CC32F6" w:rsidP="006219B1">
      <w:pPr>
        <w:pStyle w:val="Heading1"/>
      </w:pPr>
      <w:r>
        <w:t>What to Do:</w:t>
      </w:r>
    </w:p>
    <w:p w14:paraId="7F9711D2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Before asking another student to test your site, scroll down to the </w:t>
      </w:r>
      <w:r w:rsidRPr="00CC32F6">
        <w:rPr>
          <w:b/>
        </w:rPr>
        <w:t>Create 2 Questions</w:t>
      </w:r>
      <w:r>
        <w:t xml:space="preserve"> sections and create two questions specific to your site that you’d like your testers to evaluate.</w:t>
      </w:r>
    </w:p>
    <w:p w14:paraId="6193B347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Print this sheet and hand it to another student – or make this electronically available to another student.</w:t>
      </w:r>
    </w:p>
    <w:p w14:paraId="7A518CB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Have the student complete this usability test for your site.</w:t>
      </w:r>
    </w:p>
    <w:p w14:paraId="25907E8F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>Review their test and have it ready to submit as part of Phase 4.</w:t>
      </w:r>
    </w:p>
    <w:p w14:paraId="3353F669" w14:textId="77777777" w:rsidR="00CC32F6" w:rsidRDefault="00CC32F6" w:rsidP="00CC32F6">
      <w:pPr>
        <w:pStyle w:val="ListParagraph"/>
        <w:numPr>
          <w:ilvl w:val="0"/>
          <w:numId w:val="3"/>
        </w:numPr>
      </w:pPr>
      <w:r>
        <w:t xml:space="preserve">Do </w:t>
      </w:r>
      <w:proofErr w:type="gramStart"/>
      <w:r>
        <w:t>this three times</w:t>
      </w:r>
      <w:proofErr w:type="gramEnd"/>
      <w:r>
        <w:t xml:space="preserve"> so that you have three completed tests for your site.</w:t>
      </w:r>
    </w:p>
    <w:p w14:paraId="3720F868" w14:textId="77777777" w:rsidR="00E83492" w:rsidRDefault="00E83492" w:rsidP="00CC32F6">
      <w:pPr>
        <w:pStyle w:val="ListParagraph"/>
        <w:numPr>
          <w:ilvl w:val="0"/>
          <w:numId w:val="3"/>
        </w:numPr>
      </w:pPr>
      <w:proofErr w:type="gramStart"/>
      <w:r>
        <w:t>Make adjustments to</w:t>
      </w:r>
      <w:proofErr w:type="gramEnd"/>
      <w:r>
        <w:t xml:space="preserve"> your application as necessary based on the results.</w:t>
      </w:r>
    </w:p>
    <w:p w14:paraId="06E67498" w14:textId="77777777" w:rsidR="00F05E70" w:rsidRDefault="006400F4" w:rsidP="006219B1">
      <w:pPr>
        <w:pStyle w:val="Heading1"/>
      </w:pPr>
      <w:r>
        <w:t>The Test</w:t>
      </w:r>
      <w:r w:rsidR="000F0FA8">
        <w:t xml:space="preserve"> </w:t>
      </w:r>
    </w:p>
    <w:p w14:paraId="52139148" w14:textId="77777777" w:rsidR="00AC648C" w:rsidRDefault="00AC648C" w:rsidP="00AC648C">
      <w:pPr>
        <w:pStyle w:val="Heading2"/>
      </w:pPr>
      <w:r>
        <w:t>Branding</w:t>
      </w:r>
    </w:p>
    <w:p w14:paraId="53B95B7C" w14:textId="16A07D6E" w:rsidR="00AC648C" w:rsidRDefault="00AC648C" w:rsidP="00AC648C">
      <w:pPr>
        <w:pStyle w:val="ListParagraph"/>
        <w:numPr>
          <w:ilvl w:val="0"/>
          <w:numId w:val="6"/>
        </w:numPr>
      </w:pPr>
      <w:r>
        <w:t>Can you tell at a glance what web site you are on? (Business name, logo, other branding…)?</w:t>
      </w:r>
      <w:r w:rsidR="003C498A">
        <w:br/>
      </w:r>
      <w:r w:rsidR="003C498A">
        <w:br/>
      </w:r>
      <w:r w:rsidR="003812E7">
        <w:t>Yes</w:t>
      </w:r>
      <w:r>
        <w:br/>
      </w:r>
    </w:p>
    <w:p w14:paraId="08F78635" w14:textId="6A8FF613" w:rsidR="000E349B" w:rsidRDefault="00AC648C" w:rsidP="000E349B">
      <w:pPr>
        <w:pStyle w:val="ListParagraph"/>
        <w:numPr>
          <w:ilvl w:val="0"/>
          <w:numId w:val="6"/>
        </w:numPr>
      </w:pPr>
      <w:r>
        <w:t>Can you tell at a glance which page you are on? (Home, cart, contact, …?)</w:t>
      </w:r>
      <w:r w:rsidR="000E349B">
        <w:br/>
      </w:r>
      <w:r w:rsidR="000E349B">
        <w:br/>
      </w:r>
      <w:r w:rsidR="003812E7">
        <w:t>Yes with the main page. The profile page I had to ask.</w:t>
      </w:r>
      <w:r w:rsidR="000E349B">
        <w:br/>
      </w:r>
    </w:p>
    <w:p w14:paraId="1AE450C9" w14:textId="3EEC01B8" w:rsidR="000E349B" w:rsidRDefault="00AC648C" w:rsidP="000E349B">
      <w:pPr>
        <w:pStyle w:val="ListParagraph"/>
        <w:numPr>
          <w:ilvl w:val="0"/>
          <w:numId w:val="6"/>
        </w:numPr>
      </w:pPr>
      <w:r w:rsidRPr="000E349B">
        <w:t>Suggestion for branding/name recognition improvement:</w:t>
      </w:r>
      <w:r w:rsidRPr="000E349B">
        <w:br/>
      </w:r>
      <w:r>
        <w:br/>
      </w:r>
      <w:r w:rsidR="003812E7">
        <w:t>Branding looks good</w:t>
      </w:r>
    </w:p>
    <w:p w14:paraId="43FBE4F8" w14:textId="77777777" w:rsidR="000E349B" w:rsidRDefault="000E349B" w:rsidP="000E349B">
      <w:pPr>
        <w:pStyle w:val="Heading2"/>
      </w:pPr>
      <w:r>
        <w:t>Site’s Purpose</w:t>
      </w:r>
    </w:p>
    <w:p w14:paraId="318BCF8B" w14:textId="77777777" w:rsidR="000E349B" w:rsidRDefault="000E349B" w:rsidP="000E349B">
      <w:pPr>
        <w:pStyle w:val="ListParagraph"/>
        <w:numPr>
          <w:ilvl w:val="0"/>
          <w:numId w:val="6"/>
        </w:numPr>
      </w:pPr>
      <w:r>
        <w:t>Is the site’s purpose obvious? Does it need clarification?</w:t>
      </w:r>
      <w:r>
        <w:br/>
      </w:r>
    </w:p>
    <w:p w14:paraId="5BA5CBFB" w14:textId="79F2672F" w:rsidR="00AC648C" w:rsidRDefault="003812E7" w:rsidP="000E349B">
      <w:pPr>
        <w:pStyle w:val="ListParagraph"/>
      </w:pPr>
      <w:r>
        <w:t>Yes, to compare workout routines</w:t>
      </w:r>
    </w:p>
    <w:p w14:paraId="49BA579F" w14:textId="77777777" w:rsidR="00FA3B96" w:rsidRDefault="00FA3B96" w:rsidP="000E349B">
      <w:pPr>
        <w:pStyle w:val="ListParagraph"/>
      </w:pPr>
    </w:p>
    <w:p w14:paraId="028F36C7" w14:textId="77777777" w:rsidR="006400F4" w:rsidRDefault="006400F4" w:rsidP="006219B1">
      <w:pPr>
        <w:pStyle w:val="Heading2"/>
      </w:pPr>
      <w:r>
        <w:lastRenderedPageBreak/>
        <w:t>Log In</w:t>
      </w:r>
    </w:p>
    <w:p w14:paraId="4B35148F" w14:textId="77777777" w:rsidR="000F0FA8" w:rsidRDefault="006400F4" w:rsidP="00B3773F">
      <w:r>
        <w:t xml:space="preserve">Have the user log in to your site. </w:t>
      </w:r>
      <w:r w:rsidR="000F0FA8">
        <w:t xml:space="preserve">You do not need to have them register at this </w:t>
      </w:r>
      <w:proofErr w:type="gramStart"/>
      <w:r w:rsidR="000F0FA8">
        <w:t>point</w:t>
      </w:r>
      <w:proofErr w:type="gramEnd"/>
      <w:r w:rsidR="000F0FA8">
        <w:t xml:space="preserve"> but you should have a generic account where they can login. Answer the following questions:</w:t>
      </w:r>
    </w:p>
    <w:p w14:paraId="4E62887E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invalid credentials (so that the login fails). What happens? Is it clear the login has failed? Is it easy to try to log in again?</w:t>
      </w:r>
    </w:p>
    <w:p w14:paraId="351B32C0" w14:textId="504C573C" w:rsidR="00CC32F6" w:rsidRDefault="003812E7" w:rsidP="003812E7">
      <w:pPr>
        <w:ind w:left="720"/>
      </w:pPr>
      <w:r>
        <w:t>It is very clear that it failed. It is easy to log in again</w:t>
      </w:r>
    </w:p>
    <w:p w14:paraId="6F76B595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ttempt to log in with valid credentials. What happens? Is it clear that you are logged in? Is it clear where to log out?</w:t>
      </w:r>
    </w:p>
    <w:p w14:paraId="3820FA0F" w14:textId="2DD7C7CA" w:rsidR="00CC32F6" w:rsidRDefault="003812E7" w:rsidP="003812E7">
      <w:pPr>
        <w:ind w:left="720"/>
      </w:pPr>
      <w:r>
        <w:t>Yes, I received a login success message then was automatically sent to the profile page.</w:t>
      </w:r>
    </w:p>
    <w:p w14:paraId="6425DEB3" w14:textId="77777777" w:rsidR="00AE4D4B" w:rsidRDefault="00CC32F6" w:rsidP="000E349B">
      <w:pPr>
        <w:pStyle w:val="ListParagraph"/>
        <w:numPr>
          <w:ilvl w:val="0"/>
          <w:numId w:val="6"/>
        </w:numPr>
      </w:pPr>
      <w:r>
        <w:t>Do you have any suggestions for the login experience</w:t>
      </w:r>
      <w:r w:rsidR="000F0FA8">
        <w:t>?</w:t>
      </w:r>
    </w:p>
    <w:p w14:paraId="1BDD5D49" w14:textId="43DF0A8C" w:rsidR="000F0FA8" w:rsidRDefault="003812E7" w:rsidP="003812E7">
      <w:pPr>
        <w:ind w:left="720"/>
      </w:pPr>
      <w:r>
        <w:t>No, it looks good</w:t>
      </w:r>
    </w:p>
    <w:p w14:paraId="16506E59" w14:textId="77777777" w:rsidR="00F05E70" w:rsidRDefault="000E349B" w:rsidP="006219B1">
      <w:pPr>
        <w:pStyle w:val="Heading2"/>
      </w:pPr>
      <w:r>
        <w:t>Navigation</w:t>
      </w:r>
    </w:p>
    <w:p w14:paraId="26A601FC" w14:textId="77777777" w:rsidR="00AE4D4B" w:rsidRDefault="00AE4D4B" w:rsidP="00AE4D4B">
      <w:r>
        <w:t>Keep in mind that not all pages will have content at this point.</w:t>
      </w:r>
    </w:p>
    <w:p w14:paraId="49A6D61F" w14:textId="77777777" w:rsidR="00AE4D4B" w:rsidRDefault="00F05E70" w:rsidP="000E349B">
      <w:pPr>
        <w:pStyle w:val="ListParagraph"/>
        <w:numPr>
          <w:ilvl w:val="0"/>
          <w:numId w:val="6"/>
        </w:numPr>
      </w:pPr>
      <w:r>
        <w:t xml:space="preserve">Do </w:t>
      </w:r>
      <w:proofErr w:type="gramStart"/>
      <w:r>
        <w:t>all of</w:t>
      </w:r>
      <w:proofErr w:type="gramEnd"/>
      <w:r>
        <w:t xml:space="preserve"> the links work? </w:t>
      </w:r>
    </w:p>
    <w:p w14:paraId="2071383C" w14:textId="547ABD2C" w:rsidR="00AE4D4B" w:rsidRDefault="003812E7" w:rsidP="003812E7">
      <w:pPr>
        <w:ind w:left="720"/>
      </w:pPr>
      <w:r>
        <w:t>View, edit, and image upload does not work. Logout does not work in mobile</w:t>
      </w:r>
    </w:p>
    <w:p w14:paraId="32870886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 xml:space="preserve">Do the link names make sense? </w:t>
      </w:r>
    </w:p>
    <w:p w14:paraId="015ED566" w14:textId="25B9DC7E" w:rsidR="00AE4D4B" w:rsidRDefault="003812E7" w:rsidP="003812E7">
      <w:pPr>
        <w:ind w:left="720"/>
      </w:pPr>
      <w:r>
        <w:t>Yes</w:t>
      </w:r>
    </w:p>
    <w:p w14:paraId="2E2D5FEE" w14:textId="77777777" w:rsidR="00CC32F6" w:rsidRDefault="00CC32F6" w:rsidP="000E349B">
      <w:pPr>
        <w:pStyle w:val="ListParagraph"/>
        <w:numPr>
          <w:ilvl w:val="0"/>
          <w:numId w:val="6"/>
        </w:numPr>
      </w:pPr>
      <w:r>
        <w:t>As you navigate from page to page, is it easy to find your way back or to any other page?</w:t>
      </w:r>
    </w:p>
    <w:p w14:paraId="1DC5F7F1" w14:textId="635BB4D3" w:rsidR="00CC32F6" w:rsidRDefault="003812E7" w:rsidP="003812E7">
      <w:pPr>
        <w:ind w:left="720"/>
      </w:pPr>
      <w:r>
        <w:t>One page</w:t>
      </w:r>
    </w:p>
    <w:p w14:paraId="4EC5ACA8" w14:textId="77777777" w:rsidR="00F05E70" w:rsidRDefault="00F05E70" w:rsidP="00B3773F"/>
    <w:p w14:paraId="107D91E6" w14:textId="77777777" w:rsidR="00F05E70" w:rsidRDefault="00F05E70" w:rsidP="006219B1">
      <w:pPr>
        <w:pStyle w:val="Heading2"/>
      </w:pPr>
      <w:r>
        <w:t xml:space="preserve">Create </w:t>
      </w:r>
      <w:r w:rsidR="00AE4D4B">
        <w:t>2</w:t>
      </w:r>
      <w:r>
        <w:t xml:space="preserve"> Question</w:t>
      </w:r>
      <w:r w:rsidR="003D624E">
        <w:t>s</w:t>
      </w:r>
    </w:p>
    <w:p w14:paraId="3C52CCB8" w14:textId="77777777" w:rsidR="00AE4D4B" w:rsidRDefault="00F05E70" w:rsidP="00E83492">
      <w:r>
        <w:t>Now that the tester has been through your site, create your own question specifying a task you would like them to complete. For instance, if you had a site that was selling shirts you could ask: “How many clicks did it take you to find the shirts?”</w:t>
      </w:r>
    </w:p>
    <w:p w14:paraId="4F84701B" w14:textId="66E5FFDA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3812E7">
        <w:t>Try to register</w:t>
      </w:r>
      <w:r>
        <w:br/>
      </w:r>
      <w:r w:rsidR="000E349B">
        <w:br/>
      </w:r>
      <w:r w:rsidR="003812E7">
        <w:t>The site registers me in the background but takes me to a 404 page</w:t>
      </w:r>
      <w:r>
        <w:br/>
      </w:r>
    </w:p>
    <w:p w14:paraId="26CD9DAB" w14:textId="62BD9032" w:rsidR="00E83492" w:rsidRDefault="00E83492" w:rsidP="000E349B">
      <w:pPr>
        <w:pStyle w:val="ListParagraph"/>
        <w:numPr>
          <w:ilvl w:val="0"/>
          <w:numId w:val="6"/>
        </w:numPr>
      </w:pPr>
      <w:r>
        <w:t xml:space="preserve"> </w:t>
      </w:r>
      <w:r w:rsidR="003812E7">
        <w:t>Try to login after register</w:t>
      </w:r>
      <w:r w:rsidR="000E349B">
        <w:br/>
      </w:r>
      <w:r w:rsidR="003812E7">
        <w:t xml:space="preserve">I was able to login </w:t>
      </w:r>
    </w:p>
    <w:p w14:paraId="39266524" w14:textId="77777777" w:rsidR="00AE4D4B" w:rsidRDefault="00AE4D4B" w:rsidP="003812E7">
      <w:pPr>
        <w:pStyle w:val="Heading3"/>
        <w:spacing w:before="2" w:after="2"/>
        <w:ind w:left="720"/>
      </w:pPr>
    </w:p>
    <w:p w14:paraId="1102DC84" w14:textId="77777777" w:rsidR="003D624E" w:rsidRDefault="000E349B" w:rsidP="006219B1">
      <w:pPr>
        <w:pStyle w:val="Heading2"/>
      </w:pPr>
      <w:r>
        <w:t xml:space="preserve">Overall Usability / Accessibility / </w:t>
      </w:r>
      <w:r w:rsidR="003D624E">
        <w:t>General Comments</w:t>
      </w:r>
    </w:p>
    <w:p w14:paraId="35D25D8A" w14:textId="77777777" w:rsidR="000F0FA8" w:rsidRPr="003D624E" w:rsidRDefault="000E349B" w:rsidP="000E349B">
      <w:pPr>
        <w:pStyle w:val="ListParagraph"/>
        <w:numPr>
          <w:ilvl w:val="0"/>
          <w:numId w:val="6"/>
        </w:numPr>
      </w:pPr>
      <w:r>
        <w:t xml:space="preserve">Do you have any </w:t>
      </w:r>
      <w:r w:rsidR="003D624E">
        <w:t>general comments th</w:t>
      </w:r>
      <w:r>
        <w:t>at were not covered by the test?</w:t>
      </w:r>
    </w:p>
    <w:p w14:paraId="625B49B4" w14:textId="6BFB9224" w:rsidR="000F0FA8" w:rsidRDefault="003812E7" w:rsidP="003812E7">
      <w:pPr>
        <w:ind w:left="720"/>
      </w:pPr>
      <w:r>
        <w:t>Neat site, I would make the workout information box bigger.</w:t>
      </w:r>
    </w:p>
    <w:p w14:paraId="63275EAC" w14:textId="77777777" w:rsidR="006400F4" w:rsidRDefault="006400F4" w:rsidP="00B3773F"/>
    <w:p w14:paraId="7867D5FB" w14:textId="77777777" w:rsidR="00B3773F" w:rsidRDefault="00B3773F" w:rsidP="00B3773F"/>
    <w:p w14:paraId="4288F4CC" w14:textId="77777777" w:rsidR="00B3773F" w:rsidRDefault="00B3773F" w:rsidP="00B3773F"/>
    <w:p w14:paraId="1B23FE45" w14:textId="77777777" w:rsidR="003D624E" w:rsidRDefault="003D624E"/>
    <w:sectPr w:rsidR="003D624E" w:rsidSect="00C91E98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Geneva">
    <w:altName w:val="Arial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9400EF"/>
    <w:multiLevelType w:val="hybridMultilevel"/>
    <w:tmpl w:val="EA10EB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283B3C"/>
    <w:multiLevelType w:val="hybridMultilevel"/>
    <w:tmpl w:val="A42A81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8E3F8C"/>
    <w:multiLevelType w:val="hybridMultilevel"/>
    <w:tmpl w:val="4BB6055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107B34"/>
    <w:multiLevelType w:val="hybridMultilevel"/>
    <w:tmpl w:val="60309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74017E"/>
    <w:multiLevelType w:val="hybridMultilevel"/>
    <w:tmpl w:val="D13EB1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424686B"/>
    <w:multiLevelType w:val="hybridMultilevel"/>
    <w:tmpl w:val="5420B3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zMDM1MDQDUmamFko6SsGpxcWZ+XkgBca1AG6rfpQsAAAA"/>
  </w:docVars>
  <w:rsids>
    <w:rsidRoot w:val="00B3773F"/>
    <w:rsid w:val="00035178"/>
    <w:rsid w:val="0007415E"/>
    <w:rsid w:val="000E349B"/>
    <w:rsid w:val="000F0FA8"/>
    <w:rsid w:val="001542C6"/>
    <w:rsid w:val="00175EC4"/>
    <w:rsid w:val="00364183"/>
    <w:rsid w:val="003812E7"/>
    <w:rsid w:val="003C498A"/>
    <w:rsid w:val="003D624E"/>
    <w:rsid w:val="00475F67"/>
    <w:rsid w:val="004D0FA6"/>
    <w:rsid w:val="006219B1"/>
    <w:rsid w:val="006400F4"/>
    <w:rsid w:val="00AA234D"/>
    <w:rsid w:val="00AC648C"/>
    <w:rsid w:val="00AE4D4B"/>
    <w:rsid w:val="00B3773F"/>
    <w:rsid w:val="00B57175"/>
    <w:rsid w:val="00B8731A"/>
    <w:rsid w:val="00C91E98"/>
    <w:rsid w:val="00CC32F6"/>
    <w:rsid w:val="00E04F0B"/>
    <w:rsid w:val="00E83492"/>
    <w:rsid w:val="00E87D70"/>
    <w:rsid w:val="00E94101"/>
    <w:rsid w:val="00F05E70"/>
    <w:rsid w:val="00FA3B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EDB78"/>
  <w15:docId w15:val="{46149AE8-E850-4417-9ECF-1FD44E429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219B1"/>
  </w:style>
  <w:style w:type="paragraph" w:styleId="Heading1">
    <w:name w:val="heading 1"/>
    <w:basedOn w:val="Normal"/>
    <w:link w:val="Heading1Char"/>
    <w:uiPriority w:val="9"/>
    <w:qFormat/>
    <w:rsid w:val="00F05E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DD721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semiHidden/>
    <w:unhideWhenUsed/>
    <w:qFormat/>
    <w:rsid w:val="00B43C3D"/>
    <w:pPr>
      <w:outlineLvl w:val="2"/>
    </w:pPr>
    <w:rPr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rsid w:val="00D31997"/>
    <w:pPr>
      <w:spacing w:beforeLines="1" w:afterLines="1"/>
    </w:pPr>
    <w:rPr>
      <w:rFonts w:ascii="Courier" w:hAnsi="Courier" w:cs="Times New Roman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DD721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F05E7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customStyle="1" w:styleId="myTitle">
    <w:name w:val="myTitle"/>
    <w:basedOn w:val="Heading1"/>
    <w:autoRedefine/>
    <w:rsid w:val="00465A2C"/>
    <w:rPr>
      <w:smallCaps/>
      <w:color w:val="FFC000" w:themeColor="accent4"/>
      <w:sz w:val="48"/>
    </w:rPr>
  </w:style>
  <w:style w:type="character" w:styleId="Hyperlink">
    <w:name w:val="Hyperlink"/>
    <w:basedOn w:val="DefaultParagraphFont"/>
    <w:uiPriority w:val="99"/>
    <w:rsid w:val="00DD721C"/>
    <w:rPr>
      <w:rFonts w:ascii="Geneva" w:hAnsi="Geneva"/>
      <w:color w:val="0000FF"/>
      <w:u w:val="single"/>
    </w:rPr>
  </w:style>
  <w:style w:type="paragraph" w:customStyle="1" w:styleId="Points">
    <w:name w:val="Points"/>
    <w:basedOn w:val="Normal"/>
    <w:autoRedefine/>
    <w:rsid w:val="00DD721C"/>
    <w:rPr>
      <w:sz w:val="16"/>
    </w:rPr>
  </w:style>
  <w:style w:type="paragraph" w:customStyle="1" w:styleId="code0">
    <w:name w:val="code"/>
    <w:basedOn w:val="Normal"/>
    <w:autoRedefine/>
    <w:rsid w:val="00DD721C"/>
    <w:pPr>
      <w:ind w:left="432"/>
    </w:pPr>
    <w:rPr>
      <w:rFonts w:ascii="Courier" w:hAnsi="Courier"/>
    </w:rPr>
  </w:style>
  <w:style w:type="paragraph" w:customStyle="1" w:styleId="singlelinespace">
    <w:name w:val="single line space"/>
    <w:basedOn w:val="Normal"/>
    <w:autoRedefine/>
    <w:rsid w:val="00DD721C"/>
    <w:pPr>
      <w:spacing w:after="0"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B43C3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inlinecode">
    <w:name w:val="inline code"/>
    <w:basedOn w:val="Normal"/>
    <w:autoRedefine/>
    <w:rsid w:val="00B43C3D"/>
    <w:rPr>
      <w:rFonts w:ascii="Courier" w:hAnsi="Courier"/>
      <w:b/>
    </w:rPr>
  </w:style>
  <w:style w:type="paragraph" w:styleId="ListParagraph">
    <w:name w:val="List Paragraph"/>
    <w:basedOn w:val="Normal"/>
    <w:uiPriority w:val="34"/>
    <w:qFormat/>
    <w:rsid w:val="00CC32F6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6219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19B1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537</Words>
  <Characters>306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Tech</Company>
  <LinksUpToDate>false</LinksUpToDate>
  <CharactersWithSpaces>3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Wallin</dc:creator>
  <cp:keywords/>
  <cp:lastModifiedBy>Ken Stanley</cp:lastModifiedBy>
  <cp:revision>3</cp:revision>
  <cp:lastPrinted>2019-04-01T15:43:00Z</cp:lastPrinted>
  <dcterms:created xsi:type="dcterms:W3CDTF">2019-04-03T15:36:00Z</dcterms:created>
  <dcterms:modified xsi:type="dcterms:W3CDTF">2019-04-03T15:37:00Z</dcterms:modified>
</cp:coreProperties>
</file>